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เห็นภาพปุุ๊บต้องคิดก่อน มีเหตุการณ์้ต้องสร้างเหตุการณ์ขึ้นมาก่อนครูคณิตา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ชีวิตชีวาขึ้นมาเด็ก ๆ ครับ</w:t>
      </w:r>
    </w:p>
    <w:p>
      <w:pPr>
        <w:pStyle w:val="BodyText"/>
      </w:pPr>
      <w:r>
        <w:t xml:space="preserve">(คุณครูคณิตา) ค่ะ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ในการที่เราเขียนเรื่องจากภาพนี้มันสามารถสอนอะไรให้เราได้บ้างนะคะเป็นการเขียนที่ดีนะคะ ถ้าเราสอดแทรกข้อคิดลงไปในเรื่องนั้น ๆ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เขียน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มันต้องแฝงด้วยแนวคิดประกอบอยู่ ถ้ามีแนวคิดนี่มันก็จะทำให้งานเขียนนน่ะถูกต้อง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ได้กล่าวไว้นะคะ เราก็มาดูข้อสเน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นี่มีประสบการณ์ที่มากพอสมควรเลย เพราะฉะนั้นคุณครูปรเมษฐก็ได้นำข้อเสนอแนะในการมาฝากนักเรียนในการเขียนเรื่องจากภาพ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ในการเขียนนี่มันก็จะทำให้เป็นประเด็นสำคัญ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อย่างเช่น มีอะไรบ้างนะ เด็กผู้หญิงนั่งอยู่ตรงไหนนั่งอยู่ตรงพื้นหญ้า พื้นหญ้ามีอะไรบ้าง มีดอกไม้ก็คือนำคำเหล่านั้นค่ะ มาเชื่อม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มาเรียบเรียงเป็นประโยค ให้เป็นประโยคเพื่อจะได้นำเสนอความคิดนะครับแล้วก็เรียบเรียงใหม่อีกครั้งหนึ่ง แล้วจะเป็นให้มันสอดคล้องต่อเนื่องกัน อย่างเช่นที่ครูคณิตาบอกความสำคัญครูสาธิตการแต่งใช่ไหม เริ่มจากไล่มาแล้วก็ที่นักเรียนได้ทำนั่นล่ะ เป็น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เลือกในการฝึกเขียนรูปจากภาพ 2 รูปภาพด้วยกัน เ2 รูปภาพด้วยกัน เดี๋ยวเรามาดูกันดีกว่าว่ามีรูปอะไรบ้างค่ะ รูปภาพแรกค่ะ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การอะไรนะบ้านนักเรียนเรียกว่าอะไรนี่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นะคะ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แสดงให้เห็นถึง ถึงอะไรคะ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รับ คือ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 ถลำ 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เดี๋ยวเรามาดูรูปภาพรูปที่ 2 กันเลยค่ะรูปภาพรูปที่ 2 คุณครูปรเมษฐสังเกตเห็นอะไรบ้างคะ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คะ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คุณครูปรเมษฐมีข้อเสนอแนะไหมคะ ว่าจะให้เด็ก ๆ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พูดทุกคนพูดได้หมด แต่เรื่องนี่ชื่อว่าเขียน แต่ครูอยากให้นักเรียนเขียนลงไปในสมุดนั่นล่ะ เขียนภาพเลือก 1 ภาพลูก อย่าเอา 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5 บรรทัดค่ะ ไม่เกิน 5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มาละวา มาละเหวยมาแล้ววา นักเรียนเขียนเสร็จหรือยัง โอ้ทั้งแม่ลอยชั่งงามตานี่ถ้าเกิดมีลูกคู่ลำตัดมาเขียนเรื่องจากภาพตามที่ครูบอกเรียบร้อยแล้วใช่ไหม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คราวนี้เป็นใบงาน นักเรียนก็จะเห็นแล้ว เป็นรูปาภพนะ เดี๋ยวเราจะให้ทำใบงานนี้ คุณครูคณิตาครับ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ที่เด็ก ๆ นะคะ กำลังจูงมือนะคะคนสูงอายุเดินข้ามถนนค่ะ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จะต้องเขียนจากภาพนี้นะ ไม่ต่กว่า 4-7 บรรทัด ทำไมครูถึงให้เขียนอย่างนี้ลูกนักเรียนชั้นประถมศึกษาปีที่ 6นี่นะครับ จะต้องสอบ สอบอะไรของสสส. ลูก เก่งมาก สอบ O-NET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-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ไปเพิ่มเติมไปสร้างสรรค์เรื่องราวให้เสร็จสมบูรณ์ได้ค่ะคุณครูปลายทางอย่าลืมเก็บใบงานนำตรวจ และให้คแนนด้วยนะคะ เอาล่ะค่ะ มาถึงช่วงเล่าเรื่องจากคุณครูปรเมษฐค่ะ คุณครูปรเมษฐคะจากรูปภาพนี้ คุณครูปรเมษฐ จะขเ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จากภาพสังเกตเห็นมียาย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สอง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 ยายก็เลยให้ขนมเป็นรางวัลคุณธรรมของเป็น 2 คนนี้ คือ ความมีน้ำใจยายจึงตอบแทนนะครับ อย่างเช่นที่ครูเล่าก็สอดแทรกแนวคิดนะครับ แล้วก็เกี่ยวกับการที่เด็ก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จากสิ่งที่นักเรียนได้เห็นได้สังเกตมา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การที่เราฝึกเขียนการสร้างสรรค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เป็นเรื่องที่ดีอย่างน้อย 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เพราะมันคือการใช้จินตนาการบวกกับความสร้างสรรค์มันทำให้เกิดเรื่องราวดี ๆ ขึ้นมา เพราะฉะนั้นกลับไปวันนี้นี่ เราจะต้องเรียนในชั่วโมงหน้าก็คือเรื่องเดิมใช่ไหม เพราะฉะนั้น นักเรียนก็ไปทบทวนครับ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ดูนะครับ แล้วเดี๋ยวเรามาพบกันในคาบถัดไปสำหรับวันนี้ครูปรเมษฐปละครูคณิตาก็ขอลานักเรียน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5 (DLTV ภาษาไทย ป. 6 หน่วยที่ 6) ๓ การเขียนเรื่องจากภาพ (๑) ๒ ก.ย. ๖๔ (มีใบงาน และใบความรู้) ตู่</dc:title>
  <dc:creator/>
  <cp:keywords/>
  <dcterms:created xsi:type="dcterms:W3CDTF">2022-05-27T06:00:27Z</dcterms:created>
  <dcterms:modified xsi:type="dcterms:W3CDTF">2022-05-27T06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30 น.</vt:lpwstr>
  </property>
  <property fmtid="{D5CDD505-2E9C-101B-9397-08002B2CF9AE}" pid="3" name="subtitle">
    <vt:lpwstr/>
  </property>
</Properties>
</file>